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23BD4" w14:textId="3B9E4550" w:rsidR="00D20D30" w:rsidRDefault="00797643" w:rsidP="7F9D5E56">
      <w:pPr>
        <w:pStyle w:val="Heading1"/>
        <w:jc w:val="center"/>
      </w:pPr>
      <w:r>
        <w:t>03.</w:t>
      </w:r>
      <w:r w:rsidR="008951E5">
        <w:t xml:space="preserve"> </w:t>
      </w:r>
      <w:r>
        <w:t>Words</w:t>
      </w:r>
      <w:r w:rsidR="00160B4C">
        <w:t xml:space="preserve"> Sorting</w:t>
      </w:r>
    </w:p>
    <w:p w14:paraId="5484E9F8" w14:textId="0A10A6D7" w:rsidR="008951E5" w:rsidRDefault="7F9D5E56" w:rsidP="12A88921">
      <w:r>
        <w:t xml:space="preserve">Write a </w:t>
      </w:r>
      <w:proofErr w:type="gramStart"/>
      <w:r>
        <w:t xml:space="preserve">function </w:t>
      </w:r>
      <w:proofErr w:type="spellStart"/>
      <w:r w:rsidRPr="008951E5">
        <w:rPr>
          <w:rFonts w:ascii="Consolas" w:hAnsi="Consolas"/>
          <w:b/>
          <w:bCs/>
        </w:rPr>
        <w:t>words</w:t>
      </w:r>
      <w:proofErr w:type="gramEnd"/>
      <w:r w:rsidRPr="008951E5">
        <w:rPr>
          <w:rFonts w:ascii="Consolas" w:hAnsi="Consolas"/>
          <w:b/>
          <w:bCs/>
        </w:rPr>
        <w:t>_sorting</w:t>
      </w:r>
      <w:proofErr w:type="spellEnd"/>
      <w:r w:rsidRPr="12A88921">
        <w:rPr>
          <w:b/>
          <w:bCs/>
        </w:rPr>
        <w:t xml:space="preserve"> </w:t>
      </w:r>
      <w:r>
        <w:t xml:space="preserve">which receives </w:t>
      </w:r>
      <w:r w:rsidR="008951E5">
        <w:t xml:space="preserve">a </w:t>
      </w:r>
      <w:r>
        <w:t>different number of words.</w:t>
      </w:r>
    </w:p>
    <w:p w14:paraId="6FE184EC" w14:textId="261A2833" w:rsidR="7F9D5E56" w:rsidRDefault="7F9D5E56" w:rsidP="12A88921">
      <w:r>
        <w:t>Create a dictionary</w:t>
      </w:r>
      <w:r w:rsidR="008951E5">
        <w:rPr>
          <w:lang w:val="bg-BG"/>
        </w:rPr>
        <w:t>,</w:t>
      </w:r>
      <w:r>
        <w:t xml:space="preserve"> which will have as keys the words that the function received. For each key</w:t>
      </w:r>
      <w:r w:rsidR="008951E5">
        <w:t>,</w:t>
      </w:r>
      <w:r>
        <w:t xml:space="preserve"> create </w:t>
      </w:r>
      <w:r w:rsidR="008951E5">
        <w:t xml:space="preserve">a </w:t>
      </w:r>
      <w:r>
        <w:t xml:space="preserve">value that is the sum of all </w:t>
      </w:r>
      <w:r w:rsidR="008951E5">
        <w:t>ASCII</w:t>
      </w:r>
      <w:r>
        <w:t xml:space="preserve"> values of that key.</w:t>
      </w:r>
    </w:p>
    <w:p w14:paraId="0AC8044F" w14:textId="7A8DC56F" w:rsidR="008951E5" w:rsidRDefault="008951E5" w:rsidP="008951E5">
      <w:r>
        <w:t xml:space="preserve">Then, </w:t>
      </w:r>
      <w:r w:rsidRPr="008951E5">
        <w:rPr>
          <w:b/>
          <w:bCs/>
        </w:rPr>
        <w:t>sort the dictionary</w:t>
      </w:r>
      <w:r>
        <w:t>:</w:t>
      </w:r>
    </w:p>
    <w:p w14:paraId="6B17FF62" w14:textId="7E52A303" w:rsidR="008951E5" w:rsidRDefault="008951E5" w:rsidP="007050AC">
      <w:pPr>
        <w:pStyle w:val="ListParagraph"/>
        <w:numPr>
          <w:ilvl w:val="0"/>
          <w:numId w:val="5"/>
        </w:numPr>
      </w:pPr>
      <w:r>
        <w:rPr>
          <w:b/>
          <w:bCs/>
        </w:rPr>
        <w:t>B</w:t>
      </w:r>
      <w:r w:rsidRPr="008951E5">
        <w:rPr>
          <w:b/>
          <w:bCs/>
        </w:rPr>
        <w:t>y values</w:t>
      </w:r>
      <w:r>
        <w:t xml:space="preserve"> in </w:t>
      </w:r>
      <w:r w:rsidRPr="008951E5">
        <w:rPr>
          <w:b/>
          <w:bCs/>
        </w:rPr>
        <w:t>descending</w:t>
      </w:r>
      <w:r>
        <w:t xml:space="preserve"> order, i</w:t>
      </w:r>
      <w:r w:rsidR="7F9D5E56">
        <w:t xml:space="preserve">f the </w:t>
      </w:r>
      <w:r w:rsidR="7F9D5E56" w:rsidRPr="008951E5">
        <w:rPr>
          <w:b/>
          <w:bCs/>
        </w:rPr>
        <w:t>sum of all values</w:t>
      </w:r>
      <w:r w:rsidR="7F9D5E56">
        <w:t xml:space="preserve"> of the dictionary is </w:t>
      </w:r>
      <w:r w:rsidR="7F9D5E56" w:rsidRPr="008951E5">
        <w:rPr>
          <w:b/>
          <w:bCs/>
        </w:rPr>
        <w:t>odd</w:t>
      </w:r>
    </w:p>
    <w:p w14:paraId="10F3F9FA" w14:textId="2D10DA27" w:rsidR="056DEE35" w:rsidRPr="008951E5" w:rsidRDefault="008951E5" w:rsidP="007050AC">
      <w:pPr>
        <w:pStyle w:val="ListParagraph"/>
        <w:numPr>
          <w:ilvl w:val="0"/>
          <w:numId w:val="5"/>
        </w:numPr>
      </w:pPr>
      <w:r>
        <w:rPr>
          <w:b/>
          <w:bCs/>
        </w:rPr>
        <w:t>B</w:t>
      </w:r>
      <w:r w:rsidRPr="008951E5">
        <w:rPr>
          <w:b/>
          <w:bCs/>
        </w:rPr>
        <w:t>y keys</w:t>
      </w:r>
      <w:r>
        <w:t xml:space="preserve"> in </w:t>
      </w:r>
      <w:r w:rsidRPr="008951E5">
        <w:rPr>
          <w:b/>
          <w:bCs/>
        </w:rPr>
        <w:t>ascending</w:t>
      </w:r>
      <w:r>
        <w:t xml:space="preserve"> order, i</w:t>
      </w:r>
      <w:r w:rsidR="7F9D5E56">
        <w:t xml:space="preserve">f the </w:t>
      </w:r>
      <w:r w:rsidR="7F9D5E56" w:rsidRPr="008951E5">
        <w:rPr>
          <w:b/>
          <w:bCs/>
        </w:rPr>
        <w:t>sum of all values</w:t>
      </w:r>
      <w:r w:rsidR="7F9D5E56">
        <w:t xml:space="preserve"> of the dictionary is </w:t>
      </w:r>
      <w:r w:rsidR="7F9D5E56" w:rsidRPr="008951E5">
        <w:rPr>
          <w:b/>
          <w:bCs/>
        </w:rPr>
        <w:t>even</w:t>
      </w:r>
    </w:p>
    <w:p w14:paraId="0E4842C1" w14:textId="745D1DC1" w:rsidR="0051157B" w:rsidRPr="0051157B" w:rsidRDefault="0051157B" w:rsidP="7F9D5E56">
      <w:pPr>
        <w:rPr>
          <w:b/>
          <w:bCs/>
          <w:i/>
          <w:iCs/>
          <w:u w:val="single"/>
        </w:rPr>
      </w:pPr>
      <w:r w:rsidRPr="7F9D5E56">
        <w:rPr>
          <w:b/>
          <w:bCs/>
          <w:i/>
          <w:iCs/>
          <w:u w:val="single"/>
        </w:rPr>
        <w:t>Note: Submit only the function in the judge system</w:t>
      </w:r>
    </w:p>
    <w:p w14:paraId="69E1AA97" w14:textId="328054BB" w:rsidR="00901396" w:rsidRDefault="00901396" w:rsidP="00901396">
      <w:pPr>
        <w:pStyle w:val="Heading3"/>
      </w:pPr>
      <w:r>
        <w:t>Input</w:t>
      </w:r>
    </w:p>
    <w:p w14:paraId="28DC7FF3" w14:textId="6573CD36" w:rsidR="0051157B" w:rsidRPr="0051157B" w:rsidRDefault="0051157B" w:rsidP="007050AC">
      <w:pPr>
        <w:pStyle w:val="ListParagraph"/>
        <w:numPr>
          <w:ilvl w:val="0"/>
          <w:numId w:val="3"/>
        </w:numPr>
      </w:pPr>
      <w:r>
        <w:t xml:space="preserve">There will be </w:t>
      </w:r>
      <w:r w:rsidRPr="7F9D5E56">
        <w:rPr>
          <w:b/>
          <w:bCs/>
        </w:rPr>
        <w:t>no input</w:t>
      </w:r>
      <w:r>
        <w:t>, just any number of words passed to your function</w:t>
      </w:r>
    </w:p>
    <w:p w14:paraId="1D161BA1" w14:textId="6B0DADD3" w:rsidR="0051157B" w:rsidRDefault="00901396" w:rsidP="12A88921">
      <w:pPr>
        <w:pStyle w:val="Heading3"/>
      </w:pPr>
      <w:r>
        <w:t>Output</w:t>
      </w:r>
    </w:p>
    <w:p w14:paraId="0DF62981" w14:textId="207618D8" w:rsidR="7F9D5E56" w:rsidRPr="00A761DC" w:rsidRDefault="0051157B" w:rsidP="007050AC">
      <w:pPr>
        <w:pStyle w:val="ListParagraph"/>
        <w:numPr>
          <w:ilvl w:val="0"/>
          <w:numId w:val="4"/>
        </w:numPr>
        <w:rPr>
          <w:rFonts w:cstheme="minorHAnsi"/>
        </w:rPr>
      </w:pPr>
      <w:r>
        <w:t xml:space="preserve">The function should </w:t>
      </w:r>
      <w:r w:rsidRPr="7F9D5E56">
        <w:rPr>
          <w:b/>
          <w:bCs/>
        </w:rPr>
        <w:t>return</w:t>
      </w:r>
      <w:r w:rsidR="000B037C" w:rsidRPr="7F9D5E56">
        <w:rPr>
          <w:b/>
          <w:bCs/>
        </w:rPr>
        <w:t xml:space="preserve"> a </w:t>
      </w:r>
      <w:r w:rsidR="00681A0D" w:rsidRPr="7F9D5E56">
        <w:rPr>
          <w:b/>
          <w:bCs/>
        </w:rPr>
        <w:t>string</w:t>
      </w:r>
      <w:r w:rsidR="00977CFB" w:rsidRPr="7F9D5E56">
        <w:rPr>
          <w:b/>
          <w:bCs/>
        </w:rPr>
        <w:t xml:space="preserve"> </w:t>
      </w:r>
      <w:r w:rsidR="00681A0D">
        <w:t>in the format</w:t>
      </w:r>
      <w:r w:rsidR="008951E5">
        <w:t xml:space="preserve"> </w:t>
      </w:r>
      <w:r w:rsidR="008951E5" w:rsidRPr="008951E5">
        <w:rPr>
          <w:rFonts w:ascii="Consolas" w:hAnsi="Consolas"/>
          <w:b/>
          <w:bCs/>
        </w:rPr>
        <w:t>"</w:t>
      </w:r>
      <w:r w:rsidR="7F9D5E56" w:rsidRPr="008951E5">
        <w:rPr>
          <w:rFonts w:ascii="Consolas" w:hAnsi="Consolas"/>
          <w:b/>
          <w:bCs/>
        </w:rPr>
        <w:t xml:space="preserve">{key} </w:t>
      </w:r>
      <w:r w:rsidR="008951E5">
        <w:rPr>
          <w:rFonts w:ascii="Consolas" w:hAnsi="Consolas"/>
          <w:b/>
          <w:bCs/>
        </w:rPr>
        <w:t>-</w:t>
      </w:r>
      <w:r w:rsidR="7F9D5E56" w:rsidRPr="008951E5">
        <w:rPr>
          <w:rFonts w:ascii="Consolas" w:hAnsi="Consolas"/>
          <w:b/>
          <w:bCs/>
        </w:rPr>
        <w:t xml:space="preserve"> {value}</w:t>
      </w:r>
      <w:r w:rsidR="008951E5" w:rsidRPr="008951E5">
        <w:rPr>
          <w:rFonts w:ascii="Consolas" w:hAnsi="Consolas"/>
          <w:b/>
          <w:bCs/>
        </w:rPr>
        <w:t>"</w:t>
      </w:r>
      <w:r w:rsidR="00A761DC" w:rsidRPr="00A761DC">
        <w:rPr>
          <w:rFonts w:cstheme="minorHAnsi"/>
          <w:lang w:val="bg-BG"/>
        </w:rPr>
        <w:t xml:space="preserve"> </w:t>
      </w:r>
      <w:r w:rsidR="00A761DC" w:rsidRPr="00A761DC">
        <w:rPr>
          <w:rFonts w:cstheme="minorHAnsi"/>
        </w:rPr>
        <w:t xml:space="preserve">for each key and value on a </w:t>
      </w:r>
      <w:proofErr w:type="gramStart"/>
      <w:r w:rsidR="00A761DC" w:rsidRPr="00A761DC">
        <w:rPr>
          <w:rFonts w:cstheme="minorHAnsi"/>
          <w:b/>
          <w:bCs/>
        </w:rPr>
        <w:t>separate lines</w:t>
      </w:r>
      <w:proofErr w:type="gramEnd"/>
    </w:p>
    <w:p w14:paraId="712C5E8E" w14:textId="70E27369" w:rsidR="056DEE35" w:rsidRDefault="056DEE35" w:rsidP="056DEE35">
      <w:pPr>
        <w:pStyle w:val="Heading3"/>
        <w:rPr>
          <w:rFonts w:ascii="Calibri" w:eastAsia="SimSun" w:hAnsi="Calibri" w:cs="Times New Roman"/>
          <w:bCs/>
        </w:rPr>
      </w:pPr>
      <w:r>
        <w:t>Constraints:</w:t>
      </w:r>
    </w:p>
    <w:p w14:paraId="7EE2BD57" w14:textId="40DB2849" w:rsidR="056DEE35" w:rsidRDefault="056DEE35" w:rsidP="056DEE35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There will be </w:t>
      </w:r>
      <w:r w:rsidRPr="008951E5">
        <w:rPr>
          <w:b/>
          <w:bCs/>
        </w:rPr>
        <w:t>no case</w:t>
      </w:r>
      <w:r>
        <w:t xml:space="preserve"> with </w:t>
      </w:r>
      <w:r w:rsidRPr="008951E5">
        <w:rPr>
          <w:b/>
          <w:bCs/>
        </w:rPr>
        <w:t>capital</w:t>
      </w:r>
      <w:r>
        <w:t xml:space="preserve"> letters.</w:t>
      </w:r>
    </w:p>
    <w:p w14:paraId="0DE3C8F8" w14:textId="763385EA" w:rsidR="056DEE35" w:rsidRDefault="056DEE35" w:rsidP="056DEE35">
      <w:pPr>
        <w:pStyle w:val="ListParagraph"/>
        <w:numPr>
          <w:ilvl w:val="0"/>
          <w:numId w:val="1"/>
        </w:numPr>
      </w:pPr>
      <w:r>
        <w:t xml:space="preserve">There will be </w:t>
      </w:r>
      <w:r w:rsidRPr="008951E5">
        <w:rPr>
          <w:b/>
          <w:bCs/>
        </w:rPr>
        <w:t>no case</w:t>
      </w:r>
      <w:r>
        <w:t xml:space="preserve"> with </w:t>
      </w:r>
      <w:r w:rsidR="008951E5">
        <w:t xml:space="preserve">a </w:t>
      </w:r>
      <w:r>
        <w:t xml:space="preserve">string consisting of </w:t>
      </w:r>
      <w:r w:rsidRPr="008951E5">
        <w:rPr>
          <w:b/>
          <w:bCs/>
        </w:rPr>
        <w:t>other than letters</w:t>
      </w:r>
      <w:r>
        <w:t>.</w:t>
      </w:r>
    </w:p>
    <w:p w14:paraId="281F87B5" w14:textId="77777777" w:rsidR="00CF4015" w:rsidRPr="00D01A17" w:rsidRDefault="00CF4015" w:rsidP="00CF4015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0" w:type="auto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9"/>
        <w:gridCol w:w="2268"/>
        <w:gridCol w:w="5468"/>
      </w:tblGrid>
      <w:tr w:rsidR="00407B53" w:rsidRPr="00D01A17" w14:paraId="797F0452" w14:textId="0B14F03F" w:rsidTr="008951E5">
        <w:tc>
          <w:tcPr>
            <w:tcW w:w="2689" w:type="dxa"/>
            <w:shd w:val="clear" w:color="auto" w:fill="D9D9D9" w:themeFill="background1" w:themeFillShade="D9"/>
          </w:tcPr>
          <w:p w14:paraId="5CA5FAED" w14:textId="5ABAEC55" w:rsidR="00407B53" w:rsidRPr="00D01A17" w:rsidRDefault="00407B53" w:rsidP="00BE272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66983D92" w14:textId="77777777" w:rsidR="00407B53" w:rsidRPr="00D01A17" w:rsidRDefault="00407B53" w:rsidP="00BE272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  <w:tc>
          <w:tcPr>
            <w:tcW w:w="5468" w:type="dxa"/>
            <w:shd w:val="clear" w:color="auto" w:fill="D9D9D9" w:themeFill="background1" w:themeFillShade="D9"/>
          </w:tcPr>
          <w:p w14:paraId="3D416A22" w14:textId="43F402F5" w:rsidR="056DEE35" w:rsidRDefault="056DEE35" w:rsidP="056DEE35">
            <w:pPr>
              <w:jc w:val="center"/>
              <w:rPr>
                <w:b/>
                <w:bCs/>
              </w:rPr>
            </w:pPr>
            <w:r w:rsidRPr="056DEE35">
              <w:rPr>
                <w:b/>
                <w:bCs/>
              </w:rPr>
              <w:t>Comment</w:t>
            </w:r>
          </w:p>
        </w:tc>
      </w:tr>
      <w:tr w:rsidR="00407B53" w:rsidRPr="00D01A17" w14:paraId="6EE6E2E3" w14:textId="74CD9D91" w:rsidTr="008951E5">
        <w:tc>
          <w:tcPr>
            <w:tcW w:w="2689" w:type="dxa"/>
          </w:tcPr>
          <w:p w14:paraId="2F0376D2" w14:textId="77777777" w:rsidR="008951E5" w:rsidRDefault="7F9D5E56" w:rsidP="7F9D5E5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7F9D5E56">
              <w:rPr>
                <w:rFonts w:ascii="Consolas" w:eastAsia="Times New Roman" w:hAnsi="Consolas" w:cs="Courier New"/>
                <w:noProof/>
                <w:lang w:eastAsia="bg-BG"/>
              </w:rPr>
              <w:t>print(</w:t>
            </w:r>
          </w:p>
          <w:p w14:paraId="7090E672" w14:textId="77777777" w:rsidR="008951E5" w:rsidRDefault="008951E5" w:rsidP="7F9D5E5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</w:t>
            </w:r>
            <w:r w:rsidR="7F9D5E56" w:rsidRPr="7F9D5E56">
              <w:rPr>
                <w:rFonts w:ascii="Consolas" w:eastAsia="Times New Roman" w:hAnsi="Consolas" w:cs="Courier New"/>
                <w:noProof/>
                <w:lang w:eastAsia="bg-BG"/>
              </w:rPr>
              <w:t>words_sorting(</w:t>
            </w:r>
          </w:p>
          <w:p w14:paraId="41356F3C" w14:textId="77777777" w:rsidR="008951E5" w:rsidRDefault="008951E5" w:rsidP="7F9D5E5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="7F9D5E56" w:rsidRPr="7F9D5E56">
              <w:rPr>
                <w:rFonts w:ascii="Consolas" w:eastAsia="Times New Roman" w:hAnsi="Consolas" w:cs="Courier New"/>
                <w:noProof/>
                <w:lang w:eastAsia="bg-BG"/>
              </w:rPr>
              <w:t xml:space="preserve">'escape', </w:t>
            </w:r>
          </w:p>
          <w:p w14:paraId="3C739E59" w14:textId="77777777" w:rsidR="008951E5" w:rsidRDefault="008951E5" w:rsidP="7F9D5E5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="7F9D5E56" w:rsidRPr="7F9D5E56">
              <w:rPr>
                <w:rFonts w:ascii="Consolas" w:eastAsia="Times New Roman" w:hAnsi="Consolas" w:cs="Courier New"/>
                <w:noProof/>
                <w:lang w:eastAsia="bg-BG"/>
              </w:rPr>
              <w:t xml:space="preserve">'charm', </w:t>
            </w:r>
          </w:p>
          <w:p w14:paraId="4F54D06D" w14:textId="77777777" w:rsidR="008951E5" w:rsidRDefault="008951E5" w:rsidP="7F9D5E5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="7F9D5E56" w:rsidRPr="7F9D5E56">
              <w:rPr>
                <w:rFonts w:ascii="Consolas" w:eastAsia="Times New Roman" w:hAnsi="Consolas" w:cs="Courier New"/>
                <w:noProof/>
                <w:lang w:eastAsia="bg-BG"/>
              </w:rPr>
              <w:t>'mythology'</w:t>
            </w:r>
          </w:p>
          <w:p w14:paraId="31150C79" w14:textId="2F7EAD23" w:rsidR="00407B53" w:rsidRPr="00D01A17" w:rsidRDefault="008951E5" w:rsidP="7F9D5E5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</w:t>
            </w:r>
            <w:r w:rsidR="7F9D5E56" w:rsidRPr="7F9D5E56">
              <w:rPr>
                <w:rFonts w:ascii="Consolas" w:eastAsia="Times New Roman" w:hAnsi="Consolas" w:cs="Courier New"/>
                <w:noProof/>
                <w:lang w:eastAsia="bg-BG"/>
              </w:rPr>
              <w:t>))</w:t>
            </w:r>
          </w:p>
        </w:tc>
        <w:tc>
          <w:tcPr>
            <w:tcW w:w="2268" w:type="dxa"/>
          </w:tcPr>
          <w:p w14:paraId="64C4401E" w14:textId="3C1C3E0F" w:rsidR="00407B53" w:rsidRPr="00D01A17" w:rsidRDefault="7F9D5E56" w:rsidP="7F9D5E56">
            <w:pPr>
              <w:spacing w:before="0" w:after="0"/>
              <w:rPr>
                <w:rFonts w:ascii="Consolas" w:hAnsi="Consolas"/>
                <w:noProof/>
              </w:rPr>
            </w:pPr>
            <w:r w:rsidRPr="7F9D5E56">
              <w:rPr>
                <w:rFonts w:ascii="Consolas" w:hAnsi="Consolas"/>
                <w:noProof/>
              </w:rPr>
              <w:t>charm - 523</w:t>
            </w:r>
          </w:p>
          <w:p w14:paraId="78B1DA65" w14:textId="5E29014B" w:rsidR="00407B53" w:rsidRPr="00D01A17" w:rsidRDefault="7F9D5E56" w:rsidP="7F9D5E56">
            <w:pPr>
              <w:spacing w:before="0" w:after="0"/>
              <w:rPr>
                <w:rFonts w:ascii="Consolas" w:hAnsi="Consolas"/>
                <w:noProof/>
              </w:rPr>
            </w:pPr>
            <w:r w:rsidRPr="7F9D5E56">
              <w:rPr>
                <w:rFonts w:ascii="Consolas" w:hAnsi="Consolas"/>
                <w:noProof/>
              </w:rPr>
              <w:t>escape - 625</w:t>
            </w:r>
          </w:p>
          <w:p w14:paraId="6F641E2F" w14:textId="3D2CE308" w:rsidR="00407B53" w:rsidRPr="00D01A17" w:rsidRDefault="7F9D5E56" w:rsidP="7F9D5E56">
            <w:pPr>
              <w:spacing w:before="0" w:after="0"/>
              <w:rPr>
                <w:rFonts w:ascii="Consolas" w:hAnsi="Consolas"/>
                <w:noProof/>
              </w:rPr>
            </w:pPr>
            <w:r w:rsidRPr="7F9D5E56">
              <w:rPr>
                <w:rFonts w:ascii="Consolas" w:hAnsi="Consolas"/>
                <w:noProof/>
              </w:rPr>
              <w:t>mythology - 1004</w:t>
            </w:r>
          </w:p>
        </w:tc>
        <w:tc>
          <w:tcPr>
            <w:tcW w:w="5468" w:type="dxa"/>
          </w:tcPr>
          <w:p w14:paraId="2288F614" w14:textId="4AAA14CC" w:rsidR="056DEE35" w:rsidRPr="008951E5" w:rsidRDefault="056DEE35" w:rsidP="056DEE35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All of the ascii values of the 'escape' word are:</w:t>
            </w:r>
          </w:p>
          <w:p w14:paraId="3BDE1AFB" w14:textId="2D811FD4" w:rsidR="056DEE35" w:rsidRPr="008951E5" w:rsidRDefault="056DEE35" w:rsidP="056DEE35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e = 101, s = 115, c = 99, a = 97, p = 112, e = 101</w:t>
            </w:r>
          </w:p>
          <w:p w14:paraId="5093D2C1" w14:textId="22A9B29C" w:rsidR="056DEE35" w:rsidRPr="008951E5" w:rsidRDefault="056DEE35" w:rsidP="056DEE35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Their sum is 625.</w:t>
            </w:r>
          </w:p>
          <w:p w14:paraId="428B9C4E" w14:textId="01AA9AD3" w:rsidR="056DEE35" w:rsidRPr="008951E5" w:rsidRDefault="056DEE35" w:rsidP="056DEE35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We add it in the dictionary {'escape': 625}.</w:t>
            </w:r>
          </w:p>
          <w:p w14:paraId="37275E11" w14:textId="04EB88C6" w:rsidR="056DEE35" w:rsidRPr="008951E5" w:rsidRDefault="056DEE35" w:rsidP="056DEE35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The ascii values of the 'charm' are:</w:t>
            </w:r>
          </w:p>
          <w:p w14:paraId="5DE6BA19" w14:textId="4B8F720E" w:rsidR="056DEE35" w:rsidRPr="008951E5" w:rsidRDefault="056DEE35" w:rsidP="056DEE35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c = 99, h = 104, a = 97, r = 117, m = 109</w:t>
            </w:r>
          </w:p>
          <w:p w14:paraId="0020C62F" w14:textId="32C18626" w:rsidR="056DEE35" w:rsidRPr="008951E5" w:rsidRDefault="056DEE35" w:rsidP="056DEE35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Their sum is 523.</w:t>
            </w:r>
          </w:p>
          <w:p w14:paraId="0B061DD5" w14:textId="090246C1" w:rsidR="056DEE35" w:rsidRPr="008951E5" w:rsidRDefault="056DEE35" w:rsidP="056DEE35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We add it in the dictionary {'escape': 625, 'charm': 625}</w:t>
            </w:r>
          </w:p>
          <w:p w14:paraId="3DD4A097" w14:textId="60E18B4A" w:rsidR="056DEE35" w:rsidRPr="008951E5" w:rsidRDefault="056DEE35" w:rsidP="056DEE35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 xml:space="preserve">The ascii values of the </w:t>
            </w:r>
            <w:r w:rsidR="008951E5">
              <w:rPr>
                <w:rFonts w:cstheme="minorHAnsi"/>
                <w:noProof/>
              </w:rPr>
              <w:t>'</w:t>
            </w:r>
            <w:r w:rsidRPr="008951E5">
              <w:rPr>
                <w:rFonts w:cstheme="minorHAnsi"/>
                <w:noProof/>
              </w:rPr>
              <w:t>mythology</w:t>
            </w:r>
            <w:r w:rsidR="008951E5">
              <w:rPr>
                <w:rFonts w:cstheme="minorHAnsi"/>
                <w:noProof/>
              </w:rPr>
              <w:t>'</w:t>
            </w:r>
            <w:r w:rsidRPr="008951E5">
              <w:rPr>
                <w:rFonts w:cstheme="minorHAnsi"/>
                <w:noProof/>
              </w:rPr>
              <w:t xml:space="preserve"> word are:</w:t>
            </w:r>
          </w:p>
          <w:p w14:paraId="30840558" w14:textId="2CA21330" w:rsidR="056DEE35" w:rsidRPr="008951E5" w:rsidRDefault="056DEE35" w:rsidP="056DEE35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m = 109, y = 121, t = 116, h = 104, o = 111, l = 108, o = 111, g = 103, y = 121.</w:t>
            </w:r>
          </w:p>
          <w:p w14:paraId="3425B5A1" w14:textId="6E8E5F45" w:rsidR="056DEE35" w:rsidRPr="008951E5" w:rsidRDefault="056DEE35" w:rsidP="056DEE35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Their sum is 1004.</w:t>
            </w:r>
          </w:p>
          <w:p w14:paraId="7D87D797" w14:textId="06FF6AE2" w:rsidR="056DEE35" w:rsidRPr="008951E5" w:rsidRDefault="056DEE35" w:rsidP="056DEE35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We add it in the dictionary</w:t>
            </w:r>
          </w:p>
          <w:p w14:paraId="62F5EE24" w14:textId="29C4E5A4" w:rsidR="056DEE35" w:rsidRPr="008951E5" w:rsidRDefault="056DEE35" w:rsidP="056DEE35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{'escape': 625, 'charm': 523, 'mythology': 1004}</w:t>
            </w:r>
          </w:p>
          <w:p w14:paraId="27356191" w14:textId="47A972CB" w:rsidR="056DEE35" w:rsidRDefault="056DEE35" w:rsidP="056DEE35">
            <w:pPr>
              <w:rPr>
                <w:rFonts w:ascii="Consolas" w:hAnsi="Consolas"/>
                <w:noProof/>
              </w:rPr>
            </w:pPr>
            <w:r w:rsidRPr="008951E5">
              <w:rPr>
                <w:rFonts w:cstheme="minorHAnsi"/>
                <w:noProof/>
              </w:rPr>
              <w:t>When we sum 625 + 523 + 1004 = 2152. The result is even</w:t>
            </w:r>
            <w:r w:rsidR="008951E5">
              <w:rPr>
                <w:rFonts w:cstheme="minorHAnsi"/>
                <w:noProof/>
              </w:rPr>
              <w:t>,</w:t>
            </w:r>
            <w:r w:rsidRPr="008951E5">
              <w:rPr>
                <w:rFonts w:cstheme="minorHAnsi"/>
                <w:noProof/>
              </w:rPr>
              <w:t xml:space="preserve"> and we sort the dictionary by keys in ascending order.</w:t>
            </w:r>
          </w:p>
        </w:tc>
      </w:tr>
      <w:tr w:rsidR="003C4AE9" w:rsidRPr="00D01A17" w14:paraId="78B1B4D6" w14:textId="77777777" w:rsidTr="008951E5">
        <w:tc>
          <w:tcPr>
            <w:tcW w:w="2689" w:type="dxa"/>
          </w:tcPr>
          <w:p w14:paraId="52A6CFA5" w14:textId="77777777" w:rsidR="008951E5" w:rsidRDefault="7F9D5E56" w:rsidP="7F9D5E5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56DEE35">
              <w:rPr>
                <w:rFonts w:ascii="Consolas" w:eastAsia="Times New Roman" w:hAnsi="Consolas" w:cs="Courier New"/>
                <w:noProof/>
                <w:lang w:eastAsia="bg-BG"/>
              </w:rPr>
              <w:lastRenderedPageBreak/>
              <w:t>print(</w:t>
            </w:r>
          </w:p>
          <w:p w14:paraId="0753206F" w14:textId="723FF9F7" w:rsidR="008951E5" w:rsidRDefault="008951E5" w:rsidP="7F9D5E5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</w:t>
            </w:r>
            <w:r w:rsidR="7F9D5E56" w:rsidRPr="056DEE35">
              <w:rPr>
                <w:rFonts w:ascii="Consolas" w:eastAsia="Times New Roman" w:hAnsi="Consolas" w:cs="Courier New"/>
                <w:noProof/>
                <w:lang w:eastAsia="bg-BG"/>
              </w:rPr>
              <w:t>words_sorting(</w:t>
            </w:r>
          </w:p>
          <w:p w14:paraId="1CA4142E" w14:textId="5549EEAC" w:rsidR="008951E5" w:rsidRDefault="008951E5" w:rsidP="7F9D5E5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="7F9D5E56" w:rsidRPr="056DEE35">
              <w:rPr>
                <w:rFonts w:ascii="Consolas" w:eastAsia="Times New Roman" w:hAnsi="Consolas" w:cs="Courier New"/>
                <w:noProof/>
                <w:lang w:eastAsia="bg-BG"/>
              </w:rPr>
              <w:t>'escape',</w:t>
            </w:r>
          </w:p>
          <w:p w14:paraId="28178629" w14:textId="02EBE760" w:rsidR="008951E5" w:rsidRDefault="008951E5" w:rsidP="7F9D5E5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="7F9D5E56" w:rsidRPr="056DEE35">
              <w:rPr>
                <w:rFonts w:ascii="Consolas" w:eastAsia="Times New Roman" w:hAnsi="Consolas" w:cs="Courier New"/>
                <w:noProof/>
                <w:lang w:eastAsia="bg-BG"/>
              </w:rPr>
              <w:t>'charm',</w:t>
            </w:r>
          </w:p>
          <w:p w14:paraId="7C0CC3AF" w14:textId="77777777" w:rsidR="008951E5" w:rsidRDefault="008951E5" w:rsidP="7F9D5E5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="7F9D5E56" w:rsidRPr="056DEE35">
              <w:rPr>
                <w:rFonts w:ascii="Consolas" w:eastAsia="Times New Roman" w:hAnsi="Consolas" w:cs="Courier New"/>
                <w:noProof/>
                <w:lang w:eastAsia="bg-BG"/>
              </w:rPr>
              <w:t>'eye'</w:t>
            </w:r>
          </w:p>
          <w:p w14:paraId="305E0986" w14:textId="177B0F76" w:rsidR="003C4AE9" w:rsidRDefault="008951E5" w:rsidP="7F9D5E5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</w:t>
            </w:r>
            <w:r w:rsidR="7F9D5E56" w:rsidRPr="056DEE35">
              <w:rPr>
                <w:rFonts w:ascii="Consolas" w:eastAsia="Times New Roman" w:hAnsi="Consolas" w:cs="Courier New"/>
                <w:noProof/>
                <w:lang w:eastAsia="bg-BG"/>
              </w:rPr>
              <w:t>))</w:t>
            </w:r>
          </w:p>
        </w:tc>
        <w:tc>
          <w:tcPr>
            <w:tcW w:w="2268" w:type="dxa"/>
          </w:tcPr>
          <w:p w14:paraId="60A79ABF" w14:textId="3B32F919" w:rsidR="003C4AE9" w:rsidRPr="00407B53" w:rsidRDefault="7F9D5E56" w:rsidP="7F9D5E56">
            <w:pPr>
              <w:spacing w:before="0" w:after="0"/>
              <w:rPr>
                <w:rFonts w:ascii="Consolas" w:hAnsi="Consolas"/>
                <w:noProof/>
              </w:rPr>
            </w:pPr>
            <w:r w:rsidRPr="7F9D5E56">
              <w:rPr>
                <w:rFonts w:ascii="Consolas" w:hAnsi="Consolas"/>
                <w:noProof/>
              </w:rPr>
              <w:t>escape - 625</w:t>
            </w:r>
          </w:p>
          <w:p w14:paraId="28005E2F" w14:textId="7DB7E8FE" w:rsidR="003C4AE9" w:rsidRPr="00407B53" w:rsidRDefault="7F9D5E56" w:rsidP="7F9D5E56">
            <w:pPr>
              <w:spacing w:before="0" w:after="0"/>
              <w:rPr>
                <w:rFonts w:ascii="Consolas" w:hAnsi="Consolas"/>
                <w:noProof/>
              </w:rPr>
            </w:pPr>
            <w:r w:rsidRPr="7F9D5E56">
              <w:rPr>
                <w:rFonts w:ascii="Consolas" w:hAnsi="Consolas"/>
                <w:noProof/>
              </w:rPr>
              <w:t>charm - 523</w:t>
            </w:r>
          </w:p>
          <w:p w14:paraId="22A024C3" w14:textId="4623EE25" w:rsidR="003C4AE9" w:rsidRPr="00407B53" w:rsidRDefault="7F9D5E56" w:rsidP="7F9D5E56">
            <w:pPr>
              <w:spacing w:before="0" w:after="0"/>
              <w:rPr>
                <w:rFonts w:ascii="Consolas" w:hAnsi="Consolas"/>
                <w:noProof/>
              </w:rPr>
            </w:pPr>
            <w:r w:rsidRPr="7F9D5E56">
              <w:rPr>
                <w:rFonts w:ascii="Consolas" w:hAnsi="Consolas"/>
                <w:noProof/>
              </w:rPr>
              <w:t>eye - 323</w:t>
            </w:r>
          </w:p>
        </w:tc>
        <w:tc>
          <w:tcPr>
            <w:tcW w:w="5468" w:type="dxa"/>
          </w:tcPr>
          <w:p w14:paraId="79F12F1B" w14:textId="7B999D84" w:rsidR="056DEE35" w:rsidRDefault="056DEE35" w:rsidP="056DEE35">
            <w:pPr>
              <w:rPr>
                <w:rFonts w:ascii="Consolas" w:hAnsi="Consolas"/>
                <w:noProof/>
              </w:rPr>
            </w:pPr>
          </w:p>
        </w:tc>
      </w:tr>
      <w:tr w:rsidR="68383498" w14:paraId="3730AA28" w14:textId="77777777" w:rsidTr="008951E5">
        <w:tc>
          <w:tcPr>
            <w:tcW w:w="2689" w:type="dxa"/>
          </w:tcPr>
          <w:p w14:paraId="720E0663" w14:textId="77777777" w:rsidR="008951E5" w:rsidRDefault="68383498" w:rsidP="68383498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68383498">
              <w:rPr>
                <w:rFonts w:ascii="Consolas" w:eastAsia="Times New Roman" w:hAnsi="Consolas" w:cs="Courier New"/>
                <w:noProof/>
                <w:lang w:eastAsia="bg-BG"/>
              </w:rPr>
              <w:t>print(</w:t>
            </w:r>
          </w:p>
          <w:p w14:paraId="639A12A2" w14:textId="77777777" w:rsidR="008951E5" w:rsidRDefault="008951E5" w:rsidP="68383498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</w:t>
            </w:r>
            <w:r w:rsidR="68383498" w:rsidRPr="68383498">
              <w:rPr>
                <w:rFonts w:ascii="Consolas" w:eastAsia="Times New Roman" w:hAnsi="Consolas" w:cs="Courier New"/>
                <w:noProof/>
                <w:lang w:eastAsia="bg-BG"/>
              </w:rPr>
              <w:t>words_sorting(</w:t>
            </w:r>
          </w:p>
          <w:p w14:paraId="51C45D13" w14:textId="77777777" w:rsidR="008951E5" w:rsidRDefault="008951E5" w:rsidP="68383498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="68383498" w:rsidRPr="68383498">
              <w:rPr>
                <w:rFonts w:ascii="Consolas" w:eastAsia="Times New Roman" w:hAnsi="Consolas" w:cs="Courier New"/>
                <w:noProof/>
                <w:lang w:eastAsia="bg-BG"/>
              </w:rPr>
              <w:t>'cacophony',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 </w:t>
            </w:r>
          </w:p>
          <w:p w14:paraId="22E07655" w14:textId="4CB7A81C" w:rsidR="008951E5" w:rsidRDefault="008951E5" w:rsidP="68383498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="68383498" w:rsidRPr="68383498">
              <w:rPr>
                <w:rFonts w:ascii="Consolas" w:eastAsia="Times New Roman" w:hAnsi="Consolas" w:cs="Courier New"/>
                <w:noProof/>
                <w:lang w:eastAsia="bg-BG"/>
              </w:rPr>
              <w:t>'accolade'</w:t>
            </w:r>
          </w:p>
          <w:p w14:paraId="16A77553" w14:textId="256F2FAD" w:rsidR="68383498" w:rsidRDefault="008951E5" w:rsidP="68383498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</w:t>
            </w:r>
            <w:r w:rsidR="68383498" w:rsidRPr="68383498">
              <w:rPr>
                <w:rFonts w:ascii="Consolas" w:eastAsia="Times New Roman" w:hAnsi="Consolas" w:cs="Courier New"/>
                <w:noProof/>
                <w:lang w:eastAsia="bg-BG"/>
              </w:rPr>
              <w:t>))</w:t>
            </w:r>
          </w:p>
        </w:tc>
        <w:tc>
          <w:tcPr>
            <w:tcW w:w="2268" w:type="dxa"/>
          </w:tcPr>
          <w:p w14:paraId="031AB915" w14:textId="1AC372E4" w:rsidR="68383498" w:rsidRDefault="68383498" w:rsidP="68383498">
            <w:pPr>
              <w:rPr>
                <w:rFonts w:ascii="Consolas" w:hAnsi="Consolas"/>
                <w:noProof/>
              </w:rPr>
            </w:pPr>
            <w:r w:rsidRPr="68383498">
              <w:rPr>
                <w:rFonts w:ascii="Consolas" w:hAnsi="Consolas"/>
                <w:noProof/>
              </w:rPr>
              <w:t>accolade - 812</w:t>
            </w:r>
          </w:p>
          <w:p w14:paraId="4A8DA23A" w14:textId="53EDDBBD" w:rsidR="68383498" w:rsidRDefault="68383498" w:rsidP="68383498">
            <w:pPr>
              <w:rPr>
                <w:rFonts w:ascii="Consolas" w:hAnsi="Consolas"/>
                <w:noProof/>
              </w:rPr>
            </w:pPr>
            <w:r w:rsidRPr="68383498">
              <w:rPr>
                <w:rFonts w:ascii="Consolas" w:hAnsi="Consolas"/>
                <w:noProof/>
              </w:rPr>
              <w:t>cacophony - 964</w:t>
            </w:r>
          </w:p>
        </w:tc>
        <w:tc>
          <w:tcPr>
            <w:tcW w:w="5468" w:type="dxa"/>
          </w:tcPr>
          <w:p w14:paraId="3E1C9735" w14:textId="45AA227C" w:rsidR="68383498" w:rsidRDefault="68383498" w:rsidP="68383498">
            <w:pPr>
              <w:rPr>
                <w:rFonts w:ascii="Consolas" w:hAnsi="Consolas"/>
                <w:noProof/>
              </w:rPr>
            </w:pPr>
          </w:p>
        </w:tc>
      </w:tr>
    </w:tbl>
    <w:p w14:paraId="7B71123E" w14:textId="77777777" w:rsidR="007050AC" w:rsidRDefault="007050AC"/>
    <w:sectPr w:rsidR="007050A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60571" w14:textId="77777777" w:rsidR="000B546A" w:rsidRDefault="000B546A" w:rsidP="008068A2">
      <w:pPr>
        <w:spacing w:after="0" w:line="240" w:lineRule="auto"/>
      </w:pPr>
      <w:r>
        <w:separator/>
      </w:r>
    </w:p>
  </w:endnote>
  <w:endnote w:type="continuationSeparator" w:id="0">
    <w:p w14:paraId="62D9E673" w14:textId="77777777" w:rsidR="000B546A" w:rsidRDefault="000B54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841E09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5AD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5AD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841E09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5AD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5AD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D1BF9" w14:textId="77777777" w:rsidR="000B546A" w:rsidRDefault="000B546A" w:rsidP="008068A2">
      <w:pPr>
        <w:spacing w:after="0" w:line="240" w:lineRule="auto"/>
      </w:pPr>
      <w:r>
        <w:separator/>
      </w:r>
    </w:p>
  </w:footnote>
  <w:footnote w:type="continuationSeparator" w:id="0">
    <w:p w14:paraId="798B4BE7" w14:textId="77777777" w:rsidR="000B546A" w:rsidRDefault="000B54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iHEj+dL33H/wXz" id="mH844NXt"/>
    <int:WordHash hashCode="PlIUuh7W523C0Y" id="9N098sY0"/>
    <int:WordHash hashCode="OTaOEtynwjs2sc" id="0wBAAAWI"/>
  </int:Manifest>
  <int:Observations>
    <int:Content id="mH844NXt">
      <int:Rejection type="LegacyProofing"/>
    </int:Content>
    <int:Content id="9N098sY0">
      <int:Rejection type="LegacyProofing"/>
    </int:Content>
    <int:Content id="0wBAAAWI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0505BC"/>
    <w:multiLevelType w:val="hybridMultilevel"/>
    <w:tmpl w:val="6CB26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A505B"/>
    <w:multiLevelType w:val="hybridMultilevel"/>
    <w:tmpl w:val="E9527C48"/>
    <w:lvl w:ilvl="0" w:tplc="5CBE5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529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545D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32BB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C27A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5ADF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3C57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54D7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498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21701E"/>
    <w:multiLevelType w:val="hybridMultilevel"/>
    <w:tmpl w:val="01B2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MDCyMDUzMDYyMTNU0lEKTi0uzszPAykwqgUAQQS6bywAAAA="/>
  </w:docVars>
  <w:rsids>
    <w:rsidRoot w:val="008068A2"/>
    <w:rsid w:val="000006BB"/>
    <w:rsid w:val="00002C1C"/>
    <w:rsid w:val="000040FC"/>
    <w:rsid w:val="00007044"/>
    <w:rsid w:val="0001451E"/>
    <w:rsid w:val="00023DC6"/>
    <w:rsid w:val="00025F04"/>
    <w:rsid w:val="00034434"/>
    <w:rsid w:val="00064D15"/>
    <w:rsid w:val="0008559D"/>
    <w:rsid w:val="00086727"/>
    <w:rsid w:val="0009209B"/>
    <w:rsid w:val="000A118C"/>
    <w:rsid w:val="000A6794"/>
    <w:rsid w:val="000B037C"/>
    <w:rsid w:val="000B39E6"/>
    <w:rsid w:val="000B546A"/>
    <w:rsid w:val="000B56F0"/>
    <w:rsid w:val="000C1B81"/>
    <w:rsid w:val="000C5361"/>
    <w:rsid w:val="000F20BF"/>
    <w:rsid w:val="00103906"/>
    <w:rsid w:val="00116CFA"/>
    <w:rsid w:val="00117CCA"/>
    <w:rsid w:val="001275B9"/>
    <w:rsid w:val="001405C3"/>
    <w:rsid w:val="0014108D"/>
    <w:rsid w:val="00142C75"/>
    <w:rsid w:val="001449E8"/>
    <w:rsid w:val="00160B4C"/>
    <w:rsid w:val="001619DF"/>
    <w:rsid w:val="001629E2"/>
    <w:rsid w:val="00164CDC"/>
    <w:rsid w:val="00167CF1"/>
    <w:rsid w:val="00171021"/>
    <w:rsid w:val="00175E1D"/>
    <w:rsid w:val="001837BD"/>
    <w:rsid w:val="00183A2C"/>
    <w:rsid w:val="00185EDE"/>
    <w:rsid w:val="00191BFD"/>
    <w:rsid w:val="001A6728"/>
    <w:rsid w:val="001B7060"/>
    <w:rsid w:val="001C1FCD"/>
    <w:rsid w:val="001D2464"/>
    <w:rsid w:val="001D50AE"/>
    <w:rsid w:val="001D5AD2"/>
    <w:rsid w:val="001E1161"/>
    <w:rsid w:val="001E3FEF"/>
    <w:rsid w:val="001F6630"/>
    <w:rsid w:val="00202683"/>
    <w:rsid w:val="00215FCE"/>
    <w:rsid w:val="002326A7"/>
    <w:rsid w:val="00232E7D"/>
    <w:rsid w:val="00264287"/>
    <w:rsid w:val="0026589D"/>
    <w:rsid w:val="002664E1"/>
    <w:rsid w:val="002674C4"/>
    <w:rsid w:val="00274FBA"/>
    <w:rsid w:val="002819B5"/>
    <w:rsid w:val="002853F4"/>
    <w:rsid w:val="002A1F27"/>
    <w:rsid w:val="002A2D2D"/>
    <w:rsid w:val="002C22B8"/>
    <w:rsid w:val="002C539D"/>
    <w:rsid w:val="002C71C6"/>
    <w:rsid w:val="002D07CA"/>
    <w:rsid w:val="002E4C19"/>
    <w:rsid w:val="002E6C08"/>
    <w:rsid w:val="002F1FCC"/>
    <w:rsid w:val="00305122"/>
    <w:rsid w:val="003230CF"/>
    <w:rsid w:val="0033212E"/>
    <w:rsid w:val="0033490F"/>
    <w:rsid w:val="003421D9"/>
    <w:rsid w:val="00352DE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AE9"/>
    <w:rsid w:val="003D6B79"/>
    <w:rsid w:val="003E1013"/>
    <w:rsid w:val="003E167F"/>
    <w:rsid w:val="003E2A3C"/>
    <w:rsid w:val="003E2F33"/>
    <w:rsid w:val="003E4F71"/>
    <w:rsid w:val="003E656D"/>
    <w:rsid w:val="003E6BFB"/>
    <w:rsid w:val="003F1864"/>
    <w:rsid w:val="00407B53"/>
    <w:rsid w:val="0041081C"/>
    <w:rsid w:val="004212E5"/>
    <w:rsid w:val="004311CA"/>
    <w:rsid w:val="004400F8"/>
    <w:rsid w:val="00465D0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05F"/>
    <w:rsid w:val="0050017E"/>
    <w:rsid w:val="00503820"/>
    <w:rsid w:val="005054C7"/>
    <w:rsid w:val="00507F81"/>
    <w:rsid w:val="0051157B"/>
    <w:rsid w:val="005116F4"/>
    <w:rsid w:val="005172E9"/>
    <w:rsid w:val="00517B12"/>
    <w:rsid w:val="00524789"/>
    <w:rsid w:val="00527BE8"/>
    <w:rsid w:val="00535A48"/>
    <w:rsid w:val="005439C9"/>
    <w:rsid w:val="005506FD"/>
    <w:rsid w:val="00553CCB"/>
    <w:rsid w:val="0056205E"/>
    <w:rsid w:val="00563DC7"/>
    <w:rsid w:val="00564029"/>
    <w:rsid w:val="00564D7B"/>
    <w:rsid w:val="0056527D"/>
    <w:rsid w:val="0056786B"/>
    <w:rsid w:val="0057055C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EEA"/>
    <w:rsid w:val="00604363"/>
    <w:rsid w:val="00611611"/>
    <w:rsid w:val="00624212"/>
    <w:rsid w:val="006242A9"/>
    <w:rsid w:val="00624DCF"/>
    <w:rsid w:val="0063342B"/>
    <w:rsid w:val="00637BD1"/>
    <w:rsid w:val="00640502"/>
    <w:rsid w:val="00644D27"/>
    <w:rsid w:val="00653208"/>
    <w:rsid w:val="006640AE"/>
    <w:rsid w:val="006655F8"/>
    <w:rsid w:val="00670041"/>
    <w:rsid w:val="00671FE2"/>
    <w:rsid w:val="00681A0D"/>
    <w:rsid w:val="00686C0C"/>
    <w:rsid w:val="00695634"/>
    <w:rsid w:val="006A2531"/>
    <w:rsid w:val="006D239A"/>
    <w:rsid w:val="006E1302"/>
    <w:rsid w:val="006E2245"/>
    <w:rsid w:val="006E55B4"/>
    <w:rsid w:val="006E7E50"/>
    <w:rsid w:val="006F4889"/>
    <w:rsid w:val="00704432"/>
    <w:rsid w:val="007050AC"/>
    <w:rsid w:val="007051DF"/>
    <w:rsid w:val="00716420"/>
    <w:rsid w:val="00724DA4"/>
    <w:rsid w:val="007346B1"/>
    <w:rsid w:val="00755DB1"/>
    <w:rsid w:val="00763912"/>
    <w:rsid w:val="00774E44"/>
    <w:rsid w:val="00785258"/>
    <w:rsid w:val="00791F02"/>
    <w:rsid w:val="0079324A"/>
    <w:rsid w:val="00794EEE"/>
    <w:rsid w:val="00797643"/>
    <w:rsid w:val="007A635E"/>
    <w:rsid w:val="007B3686"/>
    <w:rsid w:val="007B53D6"/>
    <w:rsid w:val="007C2C37"/>
    <w:rsid w:val="007C3E81"/>
    <w:rsid w:val="007C42AC"/>
    <w:rsid w:val="007D1C38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131"/>
    <w:rsid w:val="00836CA4"/>
    <w:rsid w:val="008451EF"/>
    <w:rsid w:val="0085184F"/>
    <w:rsid w:val="00851C35"/>
    <w:rsid w:val="00861625"/>
    <w:rsid w:val="008617B5"/>
    <w:rsid w:val="00870828"/>
    <w:rsid w:val="0088080B"/>
    <w:rsid w:val="008951E5"/>
    <w:rsid w:val="008B07D7"/>
    <w:rsid w:val="008B557F"/>
    <w:rsid w:val="008C2344"/>
    <w:rsid w:val="008C2B83"/>
    <w:rsid w:val="008C5930"/>
    <w:rsid w:val="008D6097"/>
    <w:rsid w:val="008E1B62"/>
    <w:rsid w:val="008E6CF3"/>
    <w:rsid w:val="008F202C"/>
    <w:rsid w:val="008F2DF0"/>
    <w:rsid w:val="008F5B43"/>
    <w:rsid w:val="008F5FDB"/>
    <w:rsid w:val="00901396"/>
    <w:rsid w:val="00902E68"/>
    <w:rsid w:val="00912BC6"/>
    <w:rsid w:val="0092145D"/>
    <w:rsid w:val="009254B7"/>
    <w:rsid w:val="00930CEE"/>
    <w:rsid w:val="00941FFF"/>
    <w:rsid w:val="00953436"/>
    <w:rsid w:val="00955691"/>
    <w:rsid w:val="00961157"/>
    <w:rsid w:val="00965C5B"/>
    <w:rsid w:val="0096684B"/>
    <w:rsid w:val="00972C7F"/>
    <w:rsid w:val="00976E46"/>
    <w:rsid w:val="00977CFB"/>
    <w:rsid w:val="009B1502"/>
    <w:rsid w:val="009B1BCE"/>
    <w:rsid w:val="009B423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924"/>
    <w:rsid w:val="00A66DE2"/>
    <w:rsid w:val="00A70227"/>
    <w:rsid w:val="00A761DC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262"/>
    <w:rsid w:val="00B148DD"/>
    <w:rsid w:val="00B2472A"/>
    <w:rsid w:val="00B52C9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401"/>
    <w:rsid w:val="00BC56D6"/>
    <w:rsid w:val="00BC5E4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006"/>
    <w:rsid w:val="00C43B64"/>
    <w:rsid w:val="00C53F37"/>
    <w:rsid w:val="00C5499A"/>
    <w:rsid w:val="00C62A0F"/>
    <w:rsid w:val="00C82862"/>
    <w:rsid w:val="00C84E4D"/>
    <w:rsid w:val="00CA2FD0"/>
    <w:rsid w:val="00CB55F8"/>
    <w:rsid w:val="00CB626D"/>
    <w:rsid w:val="00CD5181"/>
    <w:rsid w:val="00CD7485"/>
    <w:rsid w:val="00CE2360"/>
    <w:rsid w:val="00CE236C"/>
    <w:rsid w:val="00CF0047"/>
    <w:rsid w:val="00CF4015"/>
    <w:rsid w:val="00CF7EA4"/>
    <w:rsid w:val="00D01A17"/>
    <w:rsid w:val="00D20D30"/>
    <w:rsid w:val="00D22895"/>
    <w:rsid w:val="00D3404A"/>
    <w:rsid w:val="00D347C4"/>
    <w:rsid w:val="00D4354E"/>
    <w:rsid w:val="00D43F69"/>
    <w:rsid w:val="00D50F79"/>
    <w:rsid w:val="00D54D9F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51B0"/>
    <w:rsid w:val="00F20B48"/>
    <w:rsid w:val="00F258BA"/>
    <w:rsid w:val="00F27E9C"/>
    <w:rsid w:val="00F3577E"/>
    <w:rsid w:val="00F41F41"/>
    <w:rsid w:val="00F46918"/>
    <w:rsid w:val="00F46DDE"/>
    <w:rsid w:val="00F57BD4"/>
    <w:rsid w:val="00F655ED"/>
    <w:rsid w:val="00F7033C"/>
    <w:rsid w:val="00F96D0D"/>
    <w:rsid w:val="00F976AD"/>
    <w:rsid w:val="00FA6461"/>
    <w:rsid w:val="00FC4586"/>
    <w:rsid w:val="00FE038F"/>
    <w:rsid w:val="00FE2C68"/>
    <w:rsid w:val="00FE67A2"/>
    <w:rsid w:val="0104A89F"/>
    <w:rsid w:val="01C05A0F"/>
    <w:rsid w:val="02897D60"/>
    <w:rsid w:val="04F7FAD1"/>
    <w:rsid w:val="056DEE35"/>
    <w:rsid w:val="06D340F2"/>
    <w:rsid w:val="0BCB8706"/>
    <w:rsid w:val="12A88921"/>
    <w:rsid w:val="135DE1C7"/>
    <w:rsid w:val="149D9967"/>
    <w:rsid w:val="15ADA806"/>
    <w:rsid w:val="1818BBFF"/>
    <w:rsid w:val="1864A883"/>
    <w:rsid w:val="18DBA44C"/>
    <w:rsid w:val="1C18EEA0"/>
    <w:rsid w:val="1CB397C7"/>
    <w:rsid w:val="1EBCEE67"/>
    <w:rsid w:val="23AEBF67"/>
    <w:rsid w:val="254A8FC8"/>
    <w:rsid w:val="256EA4A0"/>
    <w:rsid w:val="2882308A"/>
    <w:rsid w:val="295566E3"/>
    <w:rsid w:val="2A1E00EB"/>
    <w:rsid w:val="2AF13744"/>
    <w:rsid w:val="2B11C3DE"/>
    <w:rsid w:val="2B8704FC"/>
    <w:rsid w:val="2C2E673E"/>
    <w:rsid w:val="3018BE48"/>
    <w:rsid w:val="30ACBB86"/>
    <w:rsid w:val="3167DD05"/>
    <w:rsid w:val="33291588"/>
    <w:rsid w:val="3474DE25"/>
    <w:rsid w:val="37D71E89"/>
    <w:rsid w:val="3B652E7A"/>
    <w:rsid w:val="3CF1A37B"/>
    <w:rsid w:val="3EAE3CE4"/>
    <w:rsid w:val="3F029AC6"/>
    <w:rsid w:val="3F98A6F3"/>
    <w:rsid w:val="401B9713"/>
    <w:rsid w:val="417E8A18"/>
    <w:rsid w:val="4252109B"/>
    <w:rsid w:val="4321BEB6"/>
    <w:rsid w:val="44BD8F17"/>
    <w:rsid w:val="45DCEDCB"/>
    <w:rsid w:val="470DACAB"/>
    <w:rsid w:val="4778BE2C"/>
    <w:rsid w:val="478B572D"/>
    <w:rsid w:val="4B391060"/>
    <w:rsid w:val="4CAF789F"/>
    <w:rsid w:val="4D3DE21A"/>
    <w:rsid w:val="4DB20A5A"/>
    <w:rsid w:val="4DF1D7F8"/>
    <w:rsid w:val="4E64715D"/>
    <w:rsid w:val="4FDFB524"/>
    <w:rsid w:val="531EBA23"/>
    <w:rsid w:val="56BBF499"/>
    <w:rsid w:val="57634635"/>
    <w:rsid w:val="59B2107F"/>
    <w:rsid w:val="5CDEC4C6"/>
    <w:rsid w:val="6256AA06"/>
    <w:rsid w:val="67FD9FFE"/>
    <w:rsid w:val="68383498"/>
    <w:rsid w:val="69E870B9"/>
    <w:rsid w:val="6A3458C7"/>
    <w:rsid w:val="6DB87D9E"/>
    <w:rsid w:val="701B4E7B"/>
    <w:rsid w:val="709B1595"/>
    <w:rsid w:val="71341DD3"/>
    <w:rsid w:val="75AAFA57"/>
    <w:rsid w:val="765BBE99"/>
    <w:rsid w:val="7746CAB8"/>
    <w:rsid w:val="77F78EFA"/>
    <w:rsid w:val="794DAC9A"/>
    <w:rsid w:val="79C230C1"/>
    <w:rsid w:val="7A7DD849"/>
    <w:rsid w:val="7AD85FA7"/>
    <w:rsid w:val="7B535210"/>
    <w:rsid w:val="7CECE8EB"/>
    <w:rsid w:val="7D061148"/>
    <w:rsid w:val="7E4DA821"/>
    <w:rsid w:val="7E64E5BC"/>
    <w:rsid w:val="7F51DC9D"/>
    <w:rsid w:val="7F9D5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70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43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0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8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01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bcbf9e9fc8264c24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61FD2BAC48847BF71EA25093C87E2" ma:contentTypeVersion="2" ma:contentTypeDescription="Create a new document." ma:contentTypeScope="" ma:versionID="2de9411e898187ae4fbc1c307cff5cee">
  <xsd:schema xmlns:xsd="http://www.w3.org/2001/XMLSchema" xmlns:xs="http://www.w3.org/2001/XMLSchema" xmlns:p="http://schemas.microsoft.com/office/2006/metadata/properties" xmlns:ns2="b1da4528-fe13-414f-b133-a49aeaaa47fa" targetNamespace="http://schemas.microsoft.com/office/2006/metadata/properties" ma:root="true" ma:fieldsID="f62062ac03ec282dc182e15a36aa4377" ns2:_="">
    <xsd:import namespace="b1da4528-fe13-414f-b133-a49aeaaa47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a4528-fe13-414f-b133-a49aeaaa4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3E7C2A-9812-43AB-95E5-783CCFD84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a4528-fe13-414f-b133-a49aeaaa47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B0E255-6F5A-4067-B1EB-734C9E2A9A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876947-DC1B-4218-AF14-8EB4FCE3E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F69047C-A60A-4B91-932D-23252C254A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78</Words>
  <Characters>1589</Characters>
  <Application>Microsoft Office Word</Application>
  <DocSecurity>0</DocSecurity>
  <Lines>13</Lines>
  <Paragraphs>3</Paragraphs>
  <ScaleCrop>false</ScaleCrop>
  <Company>SoftUni – https://softuni.org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xam</dc:title>
  <dc:subject>Python Advanced -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6</cp:revision>
  <cp:lastPrinted>2015-10-26T22:35:00Z</cp:lastPrinted>
  <dcterms:created xsi:type="dcterms:W3CDTF">2020-02-12T13:28:00Z</dcterms:created>
  <dcterms:modified xsi:type="dcterms:W3CDTF">2022-03-28T09:0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461FD2BAC48847BF71EA25093C87E2</vt:lpwstr>
  </property>
</Properties>
</file>